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F339B" w14:textId="155647E3" w:rsidR="004700D7" w:rsidRPr="00871A35" w:rsidRDefault="009D4974" w:rsidP="009D4974">
      <w:pPr>
        <w:pStyle w:val="NoSpacing"/>
        <w:rPr>
          <w:rStyle w:val="normaltextrun"/>
          <w:rFonts w:ascii="Arial Nova Light" w:hAnsi="Arial Nova Light"/>
          <w:b/>
          <w:bCs/>
          <w:color w:val="000000"/>
          <w:sz w:val="40"/>
          <w:szCs w:val="40"/>
          <w:shd w:val="clear" w:color="auto" w:fill="FFFFFF"/>
        </w:rPr>
      </w:pPr>
      <w:r w:rsidRPr="00871A35">
        <w:rPr>
          <w:rStyle w:val="UnresolvedMention"/>
          <w:b/>
          <w:bCs/>
          <w:noProof/>
          <w:color w:val="000000"/>
          <w:sz w:val="40"/>
          <w:szCs w:val="40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FEC3082" wp14:editId="19DEABC2">
                <wp:simplePos x="0" y="0"/>
                <wp:positionH relativeFrom="margin">
                  <wp:posOffset>5003800</wp:posOffset>
                </wp:positionH>
                <wp:positionV relativeFrom="paragraph">
                  <wp:posOffset>0</wp:posOffset>
                </wp:positionV>
                <wp:extent cx="2120900" cy="91059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0900" cy="91059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465258" w14:textId="7AFF835B" w:rsidR="009D4974" w:rsidRPr="000A0B2D" w:rsidRDefault="005E36D0" w:rsidP="00BC6A9F">
                            <w:pPr>
                              <w:pStyle w:val="NoSpacing"/>
                              <w:rPr>
                                <w:rFonts w:ascii="Arial Nova Light" w:hAnsi="Arial Nova Light"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A0B2D">
                              <w:rPr>
                                <w:rFonts w:ascii="Arial Nova Light" w:hAnsi="Arial Nova Light"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D</w:t>
                            </w:r>
                            <w:r w:rsidR="005823F9" w:rsidRPr="000A0B2D">
                              <w:rPr>
                                <w:rFonts w:ascii="Arial Nova Light" w:hAnsi="Arial Nova Light"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etails</w:t>
                            </w:r>
                          </w:p>
                          <w:p w14:paraId="02D1DE01" w14:textId="51C14D8B" w:rsidR="009D4974" w:rsidRPr="003169B9" w:rsidRDefault="00F20A70" w:rsidP="00BC6A9F">
                            <w:pPr>
                              <w:pStyle w:val="NoSpacing"/>
                              <w:rPr>
                                <w:rFonts w:ascii="Arial Nova Light" w:hAnsi="Arial Nova Light" w:cstheme="minorHAnsi"/>
                              </w:rPr>
                            </w:pPr>
                            <w:r w:rsidRPr="003169B9">
                              <w:rPr>
                                <w:rFonts w:ascii="Arial Nova Light" w:hAnsi="Arial Nova Light" w:cstheme="minorHAnsi"/>
                              </w:rPr>
                              <w:t>Guelph, ON</w:t>
                            </w:r>
                          </w:p>
                          <w:p w14:paraId="1DCFCE68" w14:textId="1F2CE4B8" w:rsidR="009D4974" w:rsidRPr="003169B9" w:rsidRDefault="00600C9E" w:rsidP="00BC6A9F">
                            <w:pPr>
                              <w:pStyle w:val="NoSpacing"/>
                              <w:rPr>
                                <w:rFonts w:ascii="Arial Nova Light" w:hAnsi="Arial Nova Light" w:cstheme="minorHAnsi"/>
                              </w:rPr>
                            </w:pPr>
                            <w:r w:rsidRPr="003169B9">
                              <w:rPr>
                                <w:rFonts w:ascii="Arial Nova Light" w:hAnsi="Arial Nova Light" w:cstheme="minorHAnsi"/>
                              </w:rPr>
                              <w:t>amacdonald952@gmail.com</w:t>
                            </w:r>
                          </w:p>
                          <w:p w14:paraId="346FA624" w14:textId="5DE203A2" w:rsidR="00BC6A9F" w:rsidRPr="003169B9" w:rsidRDefault="00000000" w:rsidP="00BC6A9F">
                            <w:pPr>
                              <w:pStyle w:val="NoSpacing"/>
                              <w:rPr>
                                <w:rFonts w:ascii="Arial Nova Light" w:hAnsi="Arial Nova Light" w:cstheme="minorHAnsi"/>
                              </w:rPr>
                            </w:pPr>
                            <w:hyperlink r:id="rId8" w:history="1">
                              <w:r w:rsidR="001F5301" w:rsidRPr="001F5301">
                                <w:rPr>
                                  <w:rStyle w:val="Hyperlink"/>
                                  <w:rFonts w:ascii="Arial Nova Light" w:hAnsi="Arial Nova Light" w:cstheme="minorHAnsi"/>
                                </w:rPr>
                                <w:t>GitHub Profile</w:t>
                              </w:r>
                            </w:hyperlink>
                          </w:p>
                          <w:p w14:paraId="6D778072" w14:textId="704C1624" w:rsidR="00600C9E" w:rsidRPr="003169B9" w:rsidRDefault="003A4C94" w:rsidP="00BC6A9F">
                            <w:pPr>
                              <w:pStyle w:val="NoSpacing"/>
                              <w:rPr>
                                <w:rFonts w:ascii="Arial Nova Light" w:hAnsi="Arial Nova Light" w:cstheme="minorHAnsi"/>
                              </w:rPr>
                            </w:pPr>
                            <w:r w:rsidRPr="003169B9">
                              <w:rPr>
                                <w:rFonts w:ascii="Arial Nova Light" w:hAnsi="Arial Nova Light"/>
                              </w:rPr>
                              <w:t xml:space="preserve">Mobile: </w:t>
                            </w:r>
                            <w:r w:rsidR="00C866D0" w:rsidRPr="003169B9">
                              <w:rPr>
                                <w:rFonts w:ascii="Arial Nova Light" w:hAnsi="Arial Nova Light" w:cstheme="minorHAnsi"/>
                              </w:rPr>
                              <w:t>905-703-</w:t>
                            </w:r>
                            <w:r w:rsidR="00A97A93" w:rsidRPr="003169B9">
                              <w:rPr>
                                <w:rFonts w:ascii="Arial Nova Light" w:hAnsi="Arial Nova Light" w:cstheme="minorHAnsi"/>
                              </w:rPr>
                              <w:t>5519</w:t>
                            </w:r>
                          </w:p>
                          <w:p w14:paraId="78CB2B39" w14:textId="79F7647C" w:rsidR="00A34603" w:rsidRPr="003169B9" w:rsidRDefault="00000000" w:rsidP="00BC6A9F">
                            <w:pPr>
                              <w:pStyle w:val="NoSpacing"/>
                              <w:rPr>
                                <w:rFonts w:ascii="Arial Nova Light" w:hAnsi="Arial Nova Light" w:cstheme="minorHAnsi"/>
                              </w:rPr>
                            </w:pPr>
                            <w:hyperlink r:id="rId9" w:history="1">
                              <w:r w:rsidR="00BC6A9F" w:rsidRPr="003169B9">
                                <w:rPr>
                                  <w:rStyle w:val="Hyperlink"/>
                                  <w:rFonts w:ascii="Arial Nova Light" w:hAnsi="Arial Nova Light" w:cstheme="minorHAnsi"/>
                                </w:rPr>
                                <w:t>LinkedIn Profile</w:t>
                              </w:r>
                            </w:hyperlink>
                          </w:p>
                          <w:p w14:paraId="3CA1C1FC" w14:textId="77777777" w:rsidR="003A4C94" w:rsidRPr="003169B9" w:rsidRDefault="003A4C94" w:rsidP="00172285">
                            <w:pPr>
                              <w:pStyle w:val="NoSpacing"/>
                              <w:pBdr>
                                <w:bottom w:val="single" w:sz="8" w:space="1" w:color="4472C4" w:themeColor="accent1"/>
                              </w:pBdr>
                              <w:rPr>
                                <w:rFonts w:ascii="Arial Nova Light" w:hAnsi="Arial Nova Light" w:cstheme="minorHAnsi"/>
                              </w:rPr>
                            </w:pPr>
                          </w:p>
                          <w:p w14:paraId="482E331D" w14:textId="77777777" w:rsidR="009D4974" w:rsidRPr="005823F9" w:rsidRDefault="009D4974" w:rsidP="005823F9">
                            <w:pPr>
                              <w:pStyle w:val="NoSpacing"/>
                              <w:rPr>
                                <w:rFonts w:ascii="Arial Nova Light" w:hAnsi="Arial Nova Light"/>
                              </w:rPr>
                            </w:pPr>
                          </w:p>
                          <w:p w14:paraId="7F388D43" w14:textId="77777777" w:rsidR="000330E7" w:rsidRPr="005823F9" w:rsidRDefault="000330E7" w:rsidP="000330E7">
                            <w:pPr>
                              <w:pStyle w:val="NoSpacing"/>
                              <w:rPr>
                                <w:rFonts w:ascii="Arial Nova Light" w:hAnsi="Arial Nova Light" w:cs="Calibr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EC30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4pt;margin-top:0;width:167pt;height:71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" fillcolor="#f2f2f2 [3052]" stroked="f">
                <v:textbox>
                  <w:txbxContent>
                    <w:p w14:paraId="76465258" w14:textId="7AFF835B" w:rsidR="009D4974" w:rsidRPr="000A0B2D" w:rsidRDefault="005E36D0" w:rsidP="00BC6A9F">
                      <w:pPr>
                        <w:pStyle w:val="NoSpacing"/>
                        <w:rPr>
                          <w:rFonts w:ascii="Arial Nova Light" w:hAnsi="Arial Nova Light"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0A0B2D">
                        <w:rPr>
                          <w:rFonts w:ascii="Arial Nova Light" w:hAnsi="Arial Nova Light" w:cstheme="minorHAnsi"/>
                          <w:b/>
                          <w:bCs/>
                          <w:sz w:val="24"/>
                          <w:szCs w:val="24"/>
                        </w:rPr>
                        <w:t>D</w:t>
                      </w:r>
                      <w:r w:rsidR="005823F9" w:rsidRPr="000A0B2D">
                        <w:rPr>
                          <w:rFonts w:ascii="Arial Nova Light" w:hAnsi="Arial Nova Light" w:cstheme="minorHAnsi"/>
                          <w:b/>
                          <w:bCs/>
                          <w:sz w:val="24"/>
                          <w:szCs w:val="24"/>
                        </w:rPr>
                        <w:t>etails</w:t>
                      </w:r>
                    </w:p>
                    <w:p w14:paraId="02D1DE01" w14:textId="51C14D8B" w:rsidR="009D4974" w:rsidRPr="003169B9" w:rsidRDefault="00F20A70" w:rsidP="00BC6A9F">
                      <w:pPr>
                        <w:pStyle w:val="NoSpacing"/>
                        <w:rPr>
                          <w:rFonts w:ascii="Arial Nova Light" w:hAnsi="Arial Nova Light" w:cstheme="minorHAnsi"/>
                        </w:rPr>
                      </w:pPr>
                      <w:r w:rsidRPr="003169B9">
                        <w:rPr>
                          <w:rFonts w:ascii="Arial Nova Light" w:hAnsi="Arial Nova Light" w:cstheme="minorHAnsi"/>
                        </w:rPr>
                        <w:t>Guelph, ON</w:t>
                      </w:r>
                    </w:p>
                    <w:p w14:paraId="1DCFCE68" w14:textId="1F2CE4B8" w:rsidR="009D4974" w:rsidRPr="003169B9" w:rsidRDefault="00600C9E" w:rsidP="00BC6A9F">
                      <w:pPr>
                        <w:pStyle w:val="NoSpacing"/>
                        <w:rPr>
                          <w:rFonts w:ascii="Arial Nova Light" w:hAnsi="Arial Nova Light" w:cstheme="minorHAnsi"/>
                        </w:rPr>
                      </w:pPr>
                      <w:r w:rsidRPr="003169B9">
                        <w:rPr>
                          <w:rFonts w:ascii="Arial Nova Light" w:hAnsi="Arial Nova Light" w:cstheme="minorHAnsi"/>
                        </w:rPr>
                        <w:t>amacdonald952@gmail.com</w:t>
                      </w:r>
                    </w:p>
                    <w:p w14:paraId="346FA624" w14:textId="5DE203A2" w:rsidR="00BC6A9F" w:rsidRPr="003169B9" w:rsidRDefault="00000000" w:rsidP="00BC6A9F">
                      <w:pPr>
                        <w:pStyle w:val="NoSpacing"/>
                        <w:rPr>
                          <w:rFonts w:ascii="Arial Nova Light" w:hAnsi="Arial Nova Light" w:cstheme="minorHAnsi"/>
                        </w:rPr>
                      </w:pPr>
                      <w:hyperlink r:id="rId10" w:history="1">
                        <w:r w:rsidR="001F5301" w:rsidRPr="001F5301">
                          <w:rPr>
                            <w:rStyle w:val="Hyperlink"/>
                            <w:rFonts w:ascii="Arial Nova Light" w:hAnsi="Arial Nova Light" w:cstheme="minorHAnsi"/>
                          </w:rPr>
                          <w:t>GitHub Profile</w:t>
                        </w:r>
                      </w:hyperlink>
                    </w:p>
                    <w:p w14:paraId="6D778072" w14:textId="704C1624" w:rsidR="00600C9E" w:rsidRPr="003169B9" w:rsidRDefault="003A4C94" w:rsidP="00BC6A9F">
                      <w:pPr>
                        <w:pStyle w:val="NoSpacing"/>
                        <w:rPr>
                          <w:rFonts w:ascii="Arial Nova Light" w:hAnsi="Arial Nova Light" w:cstheme="minorHAnsi"/>
                        </w:rPr>
                      </w:pPr>
                      <w:r w:rsidRPr="003169B9">
                        <w:rPr>
                          <w:rFonts w:ascii="Arial Nova Light" w:hAnsi="Arial Nova Light"/>
                        </w:rPr>
                        <w:t xml:space="preserve">Mobile: </w:t>
                      </w:r>
                      <w:r w:rsidR="00C866D0" w:rsidRPr="003169B9">
                        <w:rPr>
                          <w:rFonts w:ascii="Arial Nova Light" w:hAnsi="Arial Nova Light" w:cstheme="minorHAnsi"/>
                        </w:rPr>
                        <w:t>905-703-</w:t>
                      </w:r>
                      <w:r w:rsidR="00A97A93" w:rsidRPr="003169B9">
                        <w:rPr>
                          <w:rFonts w:ascii="Arial Nova Light" w:hAnsi="Arial Nova Light" w:cstheme="minorHAnsi"/>
                        </w:rPr>
                        <w:t>5519</w:t>
                      </w:r>
                    </w:p>
                    <w:p w14:paraId="78CB2B39" w14:textId="79F7647C" w:rsidR="00A34603" w:rsidRPr="003169B9" w:rsidRDefault="00000000" w:rsidP="00BC6A9F">
                      <w:pPr>
                        <w:pStyle w:val="NoSpacing"/>
                        <w:rPr>
                          <w:rFonts w:ascii="Arial Nova Light" w:hAnsi="Arial Nova Light" w:cstheme="minorHAnsi"/>
                        </w:rPr>
                      </w:pPr>
                      <w:hyperlink r:id="rId11" w:history="1">
                        <w:r w:rsidR="00BC6A9F" w:rsidRPr="003169B9">
                          <w:rPr>
                            <w:rStyle w:val="Hyperlink"/>
                            <w:rFonts w:ascii="Arial Nova Light" w:hAnsi="Arial Nova Light" w:cstheme="minorHAnsi"/>
                          </w:rPr>
                          <w:t>LinkedIn Profile</w:t>
                        </w:r>
                      </w:hyperlink>
                    </w:p>
                    <w:p w14:paraId="3CA1C1FC" w14:textId="77777777" w:rsidR="003A4C94" w:rsidRPr="003169B9" w:rsidRDefault="003A4C94" w:rsidP="00172285">
                      <w:pPr>
                        <w:pStyle w:val="NoSpacing"/>
                        <w:pBdr>
                          <w:bottom w:val="single" w:sz="8" w:space="1" w:color="4472C4" w:themeColor="accent1"/>
                        </w:pBdr>
                        <w:rPr>
                          <w:rFonts w:ascii="Arial Nova Light" w:hAnsi="Arial Nova Light" w:cstheme="minorHAnsi"/>
                        </w:rPr>
                      </w:pPr>
                    </w:p>
                    <w:p w14:paraId="482E331D" w14:textId="77777777" w:rsidR="009D4974" w:rsidRPr="005823F9" w:rsidRDefault="009D4974" w:rsidP="005823F9">
                      <w:pPr>
                        <w:pStyle w:val="NoSpacing"/>
                        <w:rPr>
                          <w:rFonts w:ascii="Arial Nova Light" w:hAnsi="Arial Nova Light"/>
                        </w:rPr>
                      </w:pPr>
                    </w:p>
                    <w:p w14:paraId="7F388D43" w14:textId="77777777" w:rsidR="000330E7" w:rsidRPr="005823F9" w:rsidRDefault="000330E7" w:rsidP="000330E7">
                      <w:pPr>
                        <w:pStyle w:val="NoSpacing"/>
                        <w:rPr>
                          <w:rFonts w:ascii="Arial Nova Light" w:hAnsi="Arial Nova Light" w:cs="Calibr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71A35" w:rsidRPr="00871A35">
        <w:rPr>
          <w:rStyle w:val="normaltextrun"/>
          <w:rFonts w:ascii="Arial Nova Light" w:hAnsi="Arial Nova Light"/>
          <w:b/>
          <w:bCs/>
          <w:color w:val="000000"/>
          <w:sz w:val="40"/>
          <w:szCs w:val="40"/>
          <w:shd w:val="clear" w:color="auto" w:fill="FFFFFF"/>
        </w:rPr>
        <w:t>Andrew Mac</w:t>
      </w:r>
      <w:r w:rsidR="00A2124C">
        <w:rPr>
          <w:rStyle w:val="normaltextrun"/>
          <w:rFonts w:ascii="Arial Nova Light" w:hAnsi="Arial Nova Light"/>
          <w:b/>
          <w:bCs/>
          <w:color w:val="000000"/>
          <w:sz w:val="40"/>
          <w:szCs w:val="40"/>
          <w:shd w:val="clear" w:color="auto" w:fill="FFFFFF"/>
        </w:rPr>
        <w:t>d</w:t>
      </w:r>
      <w:r w:rsidR="00871A35" w:rsidRPr="00871A35">
        <w:rPr>
          <w:rStyle w:val="normaltextrun"/>
          <w:rFonts w:ascii="Arial Nova Light" w:hAnsi="Arial Nova Light"/>
          <w:b/>
          <w:bCs/>
          <w:color w:val="000000"/>
          <w:sz w:val="40"/>
          <w:szCs w:val="40"/>
          <w:shd w:val="clear" w:color="auto" w:fill="FFFFFF"/>
        </w:rPr>
        <w:t>onald</w:t>
      </w:r>
    </w:p>
    <w:p w14:paraId="748595E3" w14:textId="77777777" w:rsidR="00C67F80" w:rsidRPr="00C73FD4" w:rsidRDefault="00C67F80" w:rsidP="00C67F80">
      <w:pPr>
        <w:pStyle w:val="NoSpacing"/>
        <w:rPr>
          <w:rStyle w:val="normaltextrun"/>
          <w:rFonts w:ascii="Arial Nova Light" w:hAnsi="Arial Nova Light"/>
          <w:color w:val="000000"/>
          <w:shd w:val="clear" w:color="auto" w:fill="FFFFFF"/>
        </w:rPr>
      </w:pPr>
      <w:r>
        <w:rPr>
          <w:rStyle w:val="normaltextrun"/>
          <w:rFonts w:ascii="Arial Nova Light" w:hAnsi="Arial Nova Light"/>
          <w:color w:val="000000"/>
          <w:shd w:val="clear" w:color="auto" w:fill="FFFFFF"/>
        </w:rPr>
        <w:t>Full-Stack Web Developer</w:t>
      </w:r>
      <w:r w:rsidRPr="00C73FD4">
        <w:rPr>
          <w:rStyle w:val="normaltextrun"/>
          <w:rFonts w:ascii="Arial Nova Light" w:hAnsi="Arial Nova Light"/>
          <w:color w:val="000000"/>
          <w:shd w:val="clear" w:color="auto" w:fill="FFFFFF"/>
        </w:rPr>
        <w:t xml:space="preserve"> | Software Developer</w:t>
      </w:r>
    </w:p>
    <w:p w14:paraId="744269D4" w14:textId="77777777" w:rsid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05D08B83" w14:textId="77777777" w:rsidR="00E6717E" w:rsidRDefault="00E6717E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224B9458" w14:textId="24BA043D" w:rsidR="00C83731" w:rsidRPr="00C83731" w:rsidRDefault="005B7A48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>
        <w:rPr>
          <w:rFonts w:ascii="Arial Nova Light" w:eastAsia="Calibri" w:hAnsi="Arial Nova Light" w:cs="Arial"/>
          <w:kern w:val="0"/>
          <w14:ligatures w14:val="none"/>
        </w:rPr>
        <w:t>&lt;DATE&gt;</w:t>
      </w:r>
    </w:p>
    <w:p w14:paraId="4886BDC6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742B2B8B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373272CD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 w:rsidRPr="00C83731">
        <w:rPr>
          <w:rFonts w:ascii="Arial Nova Light" w:eastAsia="Calibri" w:hAnsi="Arial Nova Light" w:cs="Arial"/>
          <w:kern w:val="0"/>
          <w14:ligatures w14:val="none"/>
        </w:rPr>
        <w:t>Attention: Human Resources</w:t>
      </w:r>
    </w:p>
    <w:p w14:paraId="5BC8FD8D" w14:textId="59EE0A11" w:rsidR="00C83731" w:rsidRDefault="005B7A48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>
        <w:rPr>
          <w:rFonts w:ascii="Arial Nova Light" w:eastAsia="Calibri" w:hAnsi="Arial Nova Light" w:cs="Arial"/>
          <w:kern w:val="0"/>
          <w14:ligatures w14:val="none"/>
        </w:rPr>
        <w:t>&lt;COMPANY_NAME&gt;</w:t>
      </w:r>
    </w:p>
    <w:p w14:paraId="48BF7660" w14:textId="718DCF44" w:rsidR="009961AB" w:rsidRPr="00C83731" w:rsidRDefault="005B7A48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>
        <w:rPr>
          <w:rFonts w:ascii="Arial Nova Light" w:eastAsia="Calibri" w:hAnsi="Arial Nova Light" w:cs="Arial"/>
          <w:kern w:val="0"/>
          <w14:ligatures w14:val="none"/>
        </w:rPr>
        <w:t>&lt;LOCATION&gt;</w:t>
      </w:r>
    </w:p>
    <w:p w14:paraId="48B4009C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3C883A36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512E05C7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6DA08D2A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 w:rsidRPr="00C83731">
        <w:rPr>
          <w:rFonts w:ascii="Arial Nova Light" w:eastAsia="Calibri" w:hAnsi="Arial Nova Light" w:cs="Arial"/>
          <w:kern w:val="0"/>
          <w14:ligatures w14:val="none"/>
        </w:rPr>
        <w:t>Dear Human Resources:</w:t>
      </w:r>
    </w:p>
    <w:p w14:paraId="43547759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1A736B2C" w14:textId="5FB84DAA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b/>
          <w:kern w:val="0"/>
          <w:u w:val="single"/>
          <w14:ligatures w14:val="none"/>
        </w:rPr>
      </w:pPr>
      <w:r w:rsidRPr="00C83731">
        <w:rPr>
          <w:rFonts w:ascii="Arial Nova Light" w:eastAsia="Calibri" w:hAnsi="Arial Nova Light" w:cs="Arial"/>
          <w:b/>
          <w:kern w:val="0"/>
          <w:u w:val="single"/>
          <w14:ligatures w14:val="none"/>
        </w:rPr>
        <w:t xml:space="preserve">RE: </w:t>
      </w:r>
      <w:r w:rsidR="005B7A48">
        <w:rPr>
          <w:rFonts w:ascii="Arial Nova Light" w:eastAsia="Calibri" w:hAnsi="Arial Nova Light" w:cs="Arial"/>
          <w:b/>
          <w:kern w:val="0"/>
          <w:u w:val="single"/>
          <w14:ligatures w14:val="none"/>
        </w:rPr>
        <w:t>&lt;ROLE&gt;</w:t>
      </w:r>
    </w:p>
    <w:p w14:paraId="58E348A8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22672E6C" w14:textId="7E701FF0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 w:rsidRPr="00C83731">
        <w:rPr>
          <w:rFonts w:ascii="Arial Nova Light" w:eastAsia="Calibri" w:hAnsi="Arial Nova Light" w:cs="Arial"/>
          <w:kern w:val="0"/>
          <w14:ligatures w14:val="none"/>
        </w:rPr>
        <w:t xml:space="preserve">As a solutions-oriented, analytical problem-solver, I am very interested in the </w:t>
      </w:r>
      <w:r w:rsidR="005B7A48">
        <w:rPr>
          <w:rFonts w:ascii="Arial Nova Light" w:eastAsia="Calibri" w:hAnsi="Arial Nova Light" w:cs="Arial"/>
          <w:b/>
          <w:bCs/>
          <w:kern w:val="0"/>
          <w14:ligatures w14:val="none"/>
        </w:rPr>
        <w:t>&lt;ROLE&gt;</w:t>
      </w:r>
      <w:r w:rsidRPr="00C83731">
        <w:rPr>
          <w:rFonts w:ascii="Arial Nova Light" w:eastAsia="Calibri" w:hAnsi="Arial Nova Light" w:cs="Arial"/>
          <w:kern w:val="0"/>
          <w14:ligatures w14:val="none"/>
        </w:rPr>
        <w:t xml:space="preserve"> opportunity, recently posted on </w:t>
      </w:r>
      <w:r w:rsidR="005B7A48">
        <w:rPr>
          <w:rFonts w:ascii="Arial Nova Light" w:eastAsia="Calibri" w:hAnsi="Arial Nova Light" w:cs="Arial"/>
          <w:kern w:val="0"/>
          <w14:ligatures w14:val="none"/>
        </w:rPr>
        <w:t>&lt;SITE_NAME&gt;</w:t>
      </w:r>
      <w:r w:rsidRPr="00C83731">
        <w:rPr>
          <w:rFonts w:ascii="Arial Nova Light" w:eastAsia="Calibri" w:hAnsi="Arial Nova Light" w:cs="Arial"/>
          <w:kern w:val="0"/>
          <w14:ligatures w14:val="none"/>
        </w:rPr>
        <w:t>.  I am confident my ability to effectively</w:t>
      </w:r>
      <w:r w:rsidR="005B7A48">
        <w:rPr>
          <w:rFonts w:ascii="Arial Nova Light" w:eastAsia="Calibri" w:hAnsi="Arial Nova Light" w:cs="Arial"/>
          <w:kern w:val="0"/>
          <w14:ligatures w14:val="none"/>
        </w:rPr>
        <w:t xml:space="preserve"> &lt;TASKS&gt;</w:t>
      </w:r>
      <w:r w:rsidR="00842DBA">
        <w:rPr>
          <w:rFonts w:ascii="Arial Nova Light" w:eastAsia="Calibri" w:hAnsi="Arial Nova Light" w:cs="Arial"/>
          <w:kern w:val="0"/>
          <w14:ligatures w14:val="none"/>
        </w:rPr>
        <w:t xml:space="preserve">will be of benefit to </w:t>
      </w:r>
      <w:r w:rsidR="005B7A48">
        <w:rPr>
          <w:rFonts w:ascii="Arial Nova Light" w:eastAsia="Calibri" w:hAnsi="Arial Nova Light" w:cs="Arial"/>
          <w:kern w:val="0"/>
          <w14:ligatures w14:val="none"/>
        </w:rPr>
        <w:t>&lt;COMPANY_NAME&gt;</w:t>
      </w:r>
      <w:r w:rsidR="00AA2532">
        <w:rPr>
          <w:rFonts w:ascii="Arial Nova Light" w:eastAsia="Calibri" w:hAnsi="Arial Nova Light" w:cs="Arial"/>
          <w:kern w:val="0"/>
          <w14:ligatures w14:val="none"/>
        </w:rPr>
        <w:t xml:space="preserve">. </w:t>
      </w:r>
    </w:p>
    <w:p w14:paraId="6B6CB375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40D59988" w14:textId="1B8574FB" w:rsidR="00F948E3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 w:rsidRPr="00C83731">
        <w:rPr>
          <w:rFonts w:ascii="Arial Nova Light" w:eastAsia="Calibri" w:hAnsi="Arial Nova Light" w:cs="Arial"/>
          <w:kern w:val="0"/>
          <w14:ligatures w14:val="none"/>
        </w:rPr>
        <w:t xml:space="preserve">Complementing my </w:t>
      </w:r>
      <w:r w:rsidR="0020109B">
        <w:rPr>
          <w:rFonts w:ascii="Arial Nova Light" w:eastAsia="Calibri" w:hAnsi="Arial Nova Light" w:cs="Arial"/>
          <w:kern w:val="0"/>
          <w14:ligatures w14:val="none"/>
        </w:rPr>
        <w:t>recent post-secondary educat</w:t>
      </w:r>
      <w:r w:rsidR="00EB3B4E">
        <w:rPr>
          <w:rFonts w:ascii="Arial Nova Light" w:eastAsia="Calibri" w:hAnsi="Arial Nova Light" w:cs="Arial"/>
          <w:kern w:val="0"/>
          <w14:ligatures w14:val="none"/>
        </w:rPr>
        <w:t>io</w:t>
      </w:r>
      <w:r w:rsidR="0020109B">
        <w:rPr>
          <w:rFonts w:ascii="Arial Nova Light" w:eastAsia="Calibri" w:hAnsi="Arial Nova Light" w:cs="Arial"/>
          <w:kern w:val="0"/>
          <w14:ligatures w14:val="none"/>
        </w:rPr>
        <w:t xml:space="preserve">n in </w:t>
      </w:r>
      <w:r w:rsidR="0068027E">
        <w:rPr>
          <w:rFonts w:ascii="Arial Nova Light" w:eastAsia="Calibri" w:hAnsi="Arial Nova Light" w:cs="Arial"/>
          <w:kern w:val="0"/>
          <w14:ligatures w14:val="none"/>
        </w:rPr>
        <w:t xml:space="preserve">Computer Programming and Analysis, I can offer </w:t>
      </w:r>
      <w:r w:rsidR="005B7A48">
        <w:rPr>
          <w:rFonts w:ascii="Arial Nova Light" w:eastAsia="Calibri" w:hAnsi="Arial Nova Light" w:cs="Arial"/>
          <w:kern w:val="0"/>
          <w14:ligatures w14:val="none"/>
        </w:rPr>
        <w:t xml:space="preserve">&lt;COMPANY_NAME&gt; </w:t>
      </w:r>
      <w:r w:rsidR="0068027E">
        <w:rPr>
          <w:rFonts w:ascii="Arial Nova Light" w:eastAsia="Calibri" w:hAnsi="Arial Nova Light" w:cs="Arial"/>
          <w:kern w:val="0"/>
          <w14:ligatures w14:val="none"/>
        </w:rPr>
        <w:t xml:space="preserve"> </w:t>
      </w:r>
      <w:r w:rsidR="00AE6F31">
        <w:rPr>
          <w:rFonts w:ascii="Arial Nova Light" w:eastAsia="Calibri" w:hAnsi="Arial Nova Light" w:cs="Arial"/>
          <w:kern w:val="0"/>
          <w14:ligatures w14:val="none"/>
        </w:rPr>
        <w:t xml:space="preserve">knowledge and hands-on experience in </w:t>
      </w:r>
      <w:r w:rsidR="005B7A48">
        <w:rPr>
          <w:rFonts w:ascii="Arial Nova Light" w:eastAsia="Calibri" w:hAnsi="Arial Nova Light" w:cs="Arial"/>
          <w:kern w:val="0"/>
          <w14:ligatures w14:val="none"/>
        </w:rPr>
        <w:t>&lt;SKILLS&gt;</w:t>
      </w:r>
      <w:r w:rsidR="00501174">
        <w:rPr>
          <w:rFonts w:ascii="Arial Nova Light" w:eastAsia="Calibri" w:hAnsi="Arial Nova Light" w:cs="Arial"/>
          <w:kern w:val="0"/>
          <w14:ligatures w14:val="none"/>
        </w:rPr>
        <w:t xml:space="preserve"> </w:t>
      </w:r>
      <w:r w:rsidR="00F948E3">
        <w:rPr>
          <w:rFonts w:ascii="Arial Nova Light" w:eastAsia="Calibri" w:hAnsi="Arial Nova Light" w:cs="Arial"/>
          <w:kern w:val="0"/>
          <w14:ligatures w14:val="none"/>
        </w:rPr>
        <w:t xml:space="preserve"> </w:t>
      </w:r>
      <w:r w:rsidR="00501174">
        <w:rPr>
          <w:rFonts w:ascii="Arial Nova Light" w:eastAsia="Calibri" w:hAnsi="Arial Nova Light" w:cs="Arial"/>
          <w:kern w:val="0"/>
          <w14:ligatures w14:val="none"/>
        </w:rPr>
        <w:t xml:space="preserve">In addition, I am savvy in </w:t>
      </w:r>
      <w:r w:rsidR="00501174" w:rsidRPr="00C83731">
        <w:rPr>
          <w:rFonts w:ascii="Arial Nova Light" w:eastAsia="Calibri" w:hAnsi="Arial Nova Light" w:cs="Arial"/>
          <w:kern w:val="0"/>
          <w14:ligatures w14:val="none"/>
        </w:rPr>
        <w:t xml:space="preserve">numerous </w:t>
      </w:r>
      <w:r w:rsidR="00501174">
        <w:rPr>
          <w:rFonts w:ascii="Arial Nova Light" w:eastAsia="Calibri" w:hAnsi="Arial Nova Light" w:cs="Arial"/>
          <w:kern w:val="0"/>
          <w14:ligatures w14:val="none"/>
        </w:rPr>
        <w:t xml:space="preserve">web technologies (i.e., HTML5, CSS3, JavaScript, Angular, ASP.NET MVC, Django, JSP) and other frameworks.  </w:t>
      </w:r>
      <w:r w:rsidR="00F948E3">
        <w:rPr>
          <w:rFonts w:ascii="Arial Nova Light" w:eastAsia="Calibri" w:hAnsi="Arial Nova Light" w:cs="Arial"/>
          <w:kern w:val="0"/>
          <w14:ligatures w14:val="none"/>
        </w:rPr>
        <w:t>P</w:t>
      </w:r>
      <w:r w:rsidR="00F948E3" w:rsidRPr="00C83731">
        <w:rPr>
          <w:rFonts w:ascii="Arial Nova Light" w:eastAsia="Calibri" w:hAnsi="Arial Nova Light" w:cs="Arial"/>
          <w:kern w:val="0"/>
          <w14:ligatures w14:val="none"/>
        </w:rPr>
        <w:t>lease consider the following</w:t>
      </w:r>
      <w:r w:rsidR="00F948E3">
        <w:rPr>
          <w:rFonts w:ascii="Arial Nova Light" w:eastAsia="Calibri" w:hAnsi="Arial Nova Light" w:cs="Arial"/>
          <w:kern w:val="0"/>
          <w14:ligatures w14:val="none"/>
        </w:rPr>
        <w:t xml:space="preserve"> highlights</w:t>
      </w:r>
      <w:r w:rsidR="007C2018">
        <w:rPr>
          <w:rFonts w:ascii="Arial Nova Light" w:eastAsia="Calibri" w:hAnsi="Arial Nova Light" w:cs="Arial"/>
          <w:kern w:val="0"/>
          <w14:ligatures w14:val="none"/>
        </w:rPr>
        <w:t xml:space="preserve"> of my skills and experience listed below: </w:t>
      </w:r>
    </w:p>
    <w:p w14:paraId="20D27CD1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460B1F6A" w14:textId="0AE25ABC" w:rsidR="00C83731" w:rsidRPr="00C83731" w:rsidRDefault="00D077F0" w:rsidP="00C83731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 w:rsidRPr="00C83731">
        <w:rPr>
          <w:rFonts w:ascii="Arial Nova Light" w:eastAsia="Calibri" w:hAnsi="Arial Nova Light" w:cs="Arial"/>
          <w:kern w:val="0"/>
          <w14:ligatures w14:val="none"/>
        </w:rPr>
        <w:t>Critical thinker</w:t>
      </w:r>
      <w:r w:rsidR="00C83731" w:rsidRPr="00C83731">
        <w:rPr>
          <w:rFonts w:ascii="Arial Nova Light" w:eastAsia="Calibri" w:hAnsi="Arial Nova Light" w:cs="Arial"/>
          <w:kern w:val="0"/>
          <w14:ligatures w14:val="none"/>
        </w:rPr>
        <w:t>; skilled in analyzing, designing</w:t>
      </w:r>
      <w:r w:rsidR="00842DBA">
        <w:rPr>
          <w:rFonts w:ascii="Arial Nova Light" w:eastAsia="Calibri" w:hAnsi="Arial Nova Light" w:cs="Arial"/>
          <w:kern w:val="0"/>
          <w14:ligatures w14:val="none"/>
        </w:rPr>
        <w:t>,</w:t>
      </w:r>
      <w:r w:rsidR="00C83731" w:rsidRPr="00C83731">
        <w:rPr>
          <w:rFonts w:ascii="Arial Nova Light" w:eastAsia="Calibri" w:hAnsi="Arial Nova Light" w:cs="Arial"/>
          <w:kern w:val="0"/>
          <w14:ligatures w14:val="none"/>
        </w:rPr>
        <w:t xml:space="preserve"> and documenting systems</w:t>
      </w:r>
    </w:p>
    <w:p w14:paraId="33C0F5E8" w14:textId="22E0107C" w:rsidR="00C83731" w:rsidRPr="00C83731" w:rsidRDefault="00C83731" w:rsidP="00C83731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 w:rsidRPr="00C83731">
        <w:rPr>
          <w:rFonts w:ascii="Arial Nova Light" w:eastAsia="Calibri" w:hAnsi="Arial Nova Light" w:cs="Arial"/>
          <w:kern w:val="0"/>
          <w14:ligatures w14:val="none"/>
        </w:rPr>
        <w:t>Attentive to detail with strong communication and time management skills</w:t>
      </w:r>
    </w:p>
    <w:p w14:paraId="5AC1DDA1" w14:textId="327EDB37" w:rsidR="005B062C" w:rsidRDefault="005B062C" w:rsidP="00C83731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bookmarkStart w:id="0" w:name="_Hlk138231035"/>
      <w:r>
        <w:rPr>
          <w:rFonts w:ascii="Arial Nova Light" w:eastAsia="Calibri" w:hAnsi="Arial Nova Light" w:cs="Arial"/>
          <w:kern w:val="0"/>
          <w14:ligatures w14:val="none"/>
        </w:rPr>
        <w:t xml:space="preserve">Sound understanding of </w:t>
      </w:r>
      <w:r w:rsidR="006A33CC">
        <w:rPr>
          <w:rFonts w:ascii="Arial Nova Light" w:eastAsia="Calibri" w:hAnsi="Arial Nova Light" w:cs="Arial"/>
          <w:kern w:val="0"/>
          <w14:ligatures w14:val="none"/>
        </w:rPr>
        <w:t>Object-Oriented Design Principles</w:t>
      </w:r>
      <w:r w:rsidR="004903BA">
        <w:rPr>
          <w:rFonts w:ascii="Arial Nova Light" w:eastAsia="Calibri" w:hAnsi="Arial Nova Light" w:cs="Arial"/>
          <w:kern w:val="0"/>
          <w14:ligatures w14:val="none"/>
        </w:rPr>
        <w:t xml:space="preserve">, SOLID </w:t>
      </w:r>
      <w:r w:rsidR="005B7A48">
        <w:rPr>
          <w:rFonts w:ascii="Arial Nova Light" w:eastAsia="Calibri" w:hAnsi="Arial Nova Light" w:cs="Arial"/>
          <w:kern w:val="0"/>
          <w14:ligatures w14:val="none"/>
        </w:rPr>
        <w:t>principles,</w:t>
      </w:r>
      <w:r w:rsidR="0097545B">
        <w:rPr>
          <w:rFonts w:ascii="Arial Nova Light" w:eastAsia="Calibri" w:hAnsi="Arial Nova Light" w:cs="Arial"/>
          <w:kern w:val="0"/>
          <w14:ligatures w14:val="none"/>
        </w:rPr>
        <w:t xml:space="preserve"> and AGILE methodologies</w:t>
      </w:r>
    </w:p>
    <w:bookmarkEnd w:id="0"/>
    <w:p w14:paraId="0CA69B4D" w14:textId="7C8DB3EC" w:rsidR="00C83731" w:rsidRPr="00C83731" w:rsidRDefault="00CA7EA8" w:rsidP="00C83731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>
        <w:rPr>
          <w:rFonts w:ascii="Arial Nova Light" w:eastAsia="Calibri" w:hAnsi="Arial Nova Light" w:cs="Arial"/>
          <w:kern w:val="0"/>
          <w14:ligatures w14:val="none"/>
        </w:rPr>
        <w:t>E</w:t>
      </w:r>
      <w:r w:rsidR="002E3984">
        <w:rPr>
          <w:rFonts w:ascii="Arial Nova Light" w:eastAsia="Calibri" w:hAnsi="Arial Nova Light" w:cs="Arial"/>
          <w:kern w:val="0"/>
          <w14:ligatures w14:val="none"/>
        </w:rPr>
        <w:t>xpert troubleshooting, problem solving and diagnostic skills</w:t>
      </w:r>
    </w:p>
    <w:p w14:paraId="233B46CB" w14:textId="77777777" w:rsidR="00C83731" w:rsidRPr="00C83731" w:rsidRDefault="00C83731" w:rsidP="00C83731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 w:rsidRPr="00C83731">
        <w:rPr>
          <w:rFonts w:ascii="Arial Nova Light" w:eastAsia="Calibri" w:hAnsi="Arial Nova Light" w:cs="Arial"/>
          <w:kern w:val="0"/>
          <w14:ligatures w14:val="none"/>
        </w:rPr>
        <w:t xml:space="preserve">Experienced in the configuration and deployment of web applications </w:t>
      </w:r>
    </w:p>
    <w:p w14:paraId="07BC87EF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66B78841" w14:textId="1902D372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 w:rsidRPr="00C83731">
        <w:rPr>
          <w:rFonts w:ascii="Arial Nova Light" w:eastAsia="Calibri" w:hAnsi="Arial Nova Light" w:cs="Arial"/>
          <w:kern w:val="0"/>
          <w14:ligatures w14:val="none"/>
        </w:rPr>
        <w:t>I look forward to the opportunity of meeting in-person</w:t>
      </w:r>
      <w:r w:rsidR="00C74FEF">
        <w:rPr>
          <w:rFonts w:ascii="Arial Nova Light" w:eastAsia="Calibri" w:hAnsi="Arial Nova Light" w:cs="Arial"/>
          <w:kern w:val="0"/>
          <w14:ligatures w14:val="none"/>
        </w:rPr>
        <w:t xml:space="preserve"> or virtually</w:t>
      </w:r>
      <w:r w:rsidRPr="00C83731">
        <w:rPr>
          <w:rFonts w:ascii="Arial Nova Light" w:eastAsia="Calibri" w:hAnsi="Arial Nova Light" w:cs="Arial"/>
          <w:kern w:val="0"/>
          <w14:ligatures w14:val="none"/>
        </w:rPr>
        <w:t xml:space="preserve"> to further discuss this exciting position and the immediate contribution I can make to </w:t>
      </w:r>
      <w:r w:rsidR="005B7A48">
        <w:rPr>
          <w:rFonts w:ascii="Arial Nova Light" w:eastAsia="Calibri" w:hAnsi="Arial Nova Light" w:cs="Arial"/>
          <w:kern w:val="0"/>
          <w14:ligatures w14:val="none"/>
        </w:rPr>
        <w:t>your team.</w:t>
      </w:r>
      <w:r w:rsidR="00C74FEF">
        <w:rPr>
          <w:rFonts w:ascii="Arial Nova Light" w:eastAsia="Calibri" w:hAnsi="Arial Nova Light" w:cs="Arial"/>
          <w:kern w:val="0"/>
          <w14:ligatures w14:val="none"/>
        </w:rPr>
        <w:t xml:space="preserve"> </w:t>
      </w:r>
      <w:r w:rsidR="005B7A48">
        <w:rPr>
          <w:rFonts w:ascii="Arial Nova Light" w:eastAsia="Calibri" w:hAnsi="Arial Nova Light" w:cs="Arial"/>
          <w:kern w:val="0"/>
          <w14:ligatures w14:val="none"/>
        </w:rPr>
        <w:t xml:space="preserve"> </w:t>
      </w:r>
      <w:r w:rsidRPr="00C83731">
        <w:rPr>
          <w:rFonts w:ascii="Arial Nova Light" w:eastAsia="Calibri" w:hAnsi="Arial Nova Light" w:cs="Arial"/>
          <w:kern w:val="0"/>
          <w14:ligatures w14:val="none"/>
        </w:rPr>
        <w:t>If you have any questions or would like to schedule an interview, please feel free to contact me at your convenience.</w:t>
      </w:r>
    </w:p>
    <w:p w14:paraId="29F31ACE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6E58079B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 w:rsidRPr="00C83731">
        <w:rPr>
          <w:rFonts w:ascii="Arial Nova Light" w:eastAsia="Calibri" w:hAnsi="Arial Nova Light" w:cs="Arial"/>
          <w:kern w:val="0"/>
          <w14:ligatures w14:val="none"/>
        </w:rPr>
        <w:t xml:space="preserve">Many thanks for your time and consideration.  </w:t>
      </w:r>
    </w:p>
    <w:p w14:paraId="4228BD0B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2FE93307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 w:rsidRPr="00C83731">
        <w:rPr>
          <w:rFonts w:ascii="Arial Nova Light" w:eastAsia="Calibri" w:hAnsi="Arial Nova Light" w:cs="Arial"/>
          <w:kern w:val="0"/>
          <w14:ligatures w14:val="none"/>
        </w:rPr>
        <w:t>Sincerely,</w:t>
      </w:r>
    </w:p>
    <w:p w14:paraId="205759D4" w14:textId="77777777" w:rsid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61A107A1" w14:textId="77777777" w:rsidR="00D077F0" w:rsidRPr="00C83731" w:rsidRDefault="00D077F0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62DBE9E2" w14:textId="29200893" w:rsidR="003169B9" w:rsidRPr="00C73FD4" w:rsidRDefault="00C74FEF" w:rsidP="009D4974">
      <w:pPr>
        <w:pStyle w:val="NoSpacing"/>
        <w:rPr>
          <w:rStyle w:val="normaltextrun"/>
          <w:rFonts w:ascii="Arial Nova Light" w:hAnsi="Arial Nova Light"/>
          <w:color w:val="000000"/>
          <w:shd w:val="clear" w:color="auto" w:fill="FFFFFF"/>
        </w:rPr>
      </w:pPr>
      <w:r>
        <w:rPr>
          <w:rStyle w:val="normaltextrun"/>
          <w:rFonts w:ascii="Arial Nova Light" w:hAnsi="Arial Nova Light"/>
          <w:color w:val="000000"/>
          <w:shd w:val="clear" w:color="auto" w:fill="FFFFFF"/>
        </w:rPr>
        <w:t>Andrew Mac</w:t>
      </w:r>
      <w:r w:rsidR="00A2124C">
        <w:rPr>
          <w:rStyle w:val="normaltextrun"/>
          <w:rFonts w:ascii="Arial Nova Light" w:hAnsi="Arial Nova Light"/>
          <w:color w:val="000000"/>
          <w:shd w:val="clear" w:color="auto" w:fill="FFFFFF"/>
        </w:rPr>
        <w:t>d</w:t>
      </w:r>
      <w:r>
        <w:rPr>
          <w:rStyle w:val="normaltextrun"/>
          <w:rFonts w:ascii="Arial Nova Light" w:hAnsi="Arial Nova Light"/>
          <w:color w:val="000000"/>
          <w:shd w:val="clear" w:color="auto" w:fill="FFFFFF"/>
        </w:rPr>
        <w:t>onald</w:t>
      </w:r>
    </w:p>
    <w:sectPr w:rsidR="003169B9" w:rsidRPr="00C73FD4" w:rsidSect="00CE3CE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alt="Smart Phone with solid fill" style="width:9.5pt;height:1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" o:bullet="t">
        <v:imagedata r:id="rId1" o:title="" cropbottom="-440f" cropleft="-15573f" cropright="-16221f"/>
      </v:shape>
    </w:pict>
  </w:numPicBullet>
  <w:abstractNum w:abstractNumId="0" w15:restartNumberingAfterBreak="0">
    <w:nsid w:val="05F95F56"/>
    <w:multiLevelType w:val="hybridMultilevel"/>
    <w:tmpl w:val="C5409D36"/>
    <w:lvl w:ilvl="0" w:tplc="5880836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B0FD1"/>
    <w:multiLevelType w:val="hybridMultilevel"/>
    <w:tmpl w:val="113EE150"/>
    <w:lvl w:ilvl="0" w:tplc="7FD20A28">
      <w:start w:val="1"/>
      <w:numFmt w:val="bullet"/>
      <w:lvlText w:val=""/>
      <w:lvlJc w:val="left"/>
      <w:pPr>
        <w:ind w:left="360" w:hanging="216"/>
      </w:pPr>
      <w:rPr>
        <w:rFonts w:ascii="Wingdings" w:hAnsi="Wingdings" w:hint="default"/>
        <w:color w:val="808080" w:themeColor="background1" w:themeShade="8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276FE"/>
    <w:multiLevelType w:val="hybridMultilevel"/>
    <w:tmpl w:val="A514753C"/>
    <w:lvl w:ilvl="0" w:tplc="7FD20A28">
      <w:start w:val="1"/>
      <w:numFmt w:val="bullet"/>
      <w:lvlText w:val=""/>
      <w:lvlJc w:val="left"/>
      <w:pPr>
        <w:ind w:left="360" w:hanging="216"/>
      </w:pPr>
      <w:rPr>
        <w:rFonts w:ascii="Wingdings" w:hAnsi="Wingdings" w:hint="default"/>
        <w:color w:val="808080" w:themeColor="background1" w:themeShade="8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E1FD0"/>
    <w:multiLevelType w:val="hybridMultilevel"/>
    <w:tmpl w:val="15747878"/>
    <w:lvl w:ilvl="0" w:tplc="81004A98">
      <w:start w:val="1"/>
      <w:numFmt w:val="bullet"/>
      <w:lvlText w:val=""/>
      <w:lvlJc w:val="left"/>
      <w:pPr>
        <w:ind w:left="432" w:hanging="288"/>
      </w:pPr>
      <w:rPr>
        <w:rFonts w:ascii="Wingdings" w:hAnsi="Wingdings" w:hint="default"/>
        <w:color w:val="808080" w:themeColor="background1" w:themeShade="8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B7B45"/>
    <w:multiLevelType w:val="hybridMultilevel"/>
    <w:tmpl w:val="A60E0770"/>
    <w:lvl w:ilvl="0" w:tplc="96C6AA4E">
      <w:start w:val="1"/>
      <w:numFmt w:val="bullet"/>
      <w:lvlText w:val=""/>
      <w:lvlJc w:val="right"/>
      <w:pPr>
        <w:ind w:left="576" w:hanging="360"/>
      </w:pPr>
      <w:rPr>
        <w:rFonts w:ascii="Wingdings" w:hAnsi="Wingdings" w:hint="default"/>
        <w:color w:val="808080" w:themeColor="background1" w:themeShade="8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6E0C5D"/>
    <w:multiLevelType w:val="hybridMultilevel"/>
    <w:tmpl w:val="4E6A91DC"/>
    <w:lvl w:ilvl="0" w:tplc="F76A1F4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871CFA"/>
    <w:multiLevelType w:val="hybridMultilevel"/>
    <w:tmpl w:val="AF1E9E16"/>
    <w:lvl w:ilvl="0" w:tplc="7FD20A28">
      <w:start w:val="1"/>
      <w:numFmt w:val="bullet"/>
      <w:lvlText w:val=""/>
      <w:lvlJc w:val="left"/>
      <w:pPr>
        <w:ind w:left="360" w:hanging="216"/>
      </w:pPr>
      <w:rPr>
        <w:rFonts w:ascii="Wingdings" w:hAnsi="Wingdings" w:hint="default"/>
        <w:color w:val="808080" w:themeColor="background1" w:themeShade="8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1359D5"/>
    <w:multiLevelType w:val="hybridMultilevel"/>
    <w:tmpl w:val="88DCF7EE"/>
    <w:lvl w:ilvl="0" w:tplc="D9EE155E">
      <w:start w:val="1"/>
      <w:numFmt w:val="bullet"/>
      <w:lvlText w:val=""/>
      <w:lvlJc w:val="right"/>
      <w:pPr>
        <w:ind w:left="576" w:hanging="360"/>
      </w:pPr>
      <w:rPr>
        <w:rFonts w:ascii="Wingdings" w:hAnsi="Wingdings" w:hint="default"/>
        <w:color w:val="808080" w:themeColor="background1" w:themeShade="8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5700CF"/>
    <w:multiLevelType w:val="hybridMultilevel"/>
    <w:tmpl w:val="9C5C099E"/>
    <w:lvl w:ilvl="0" w:tplc="5880836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808080" w:themeColor="background1" w:themeShade="8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6D3E41"/>
    <w:multiLevelType w:val="hybridMultilevel"/>
    <w:tmpl w:val="F7E23E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770933"/>
    <w:multiLevelType w:val="hybridMultilevel"/>
    <w:tmpl w:val="F4C2399C"/>
    <w:lvl w:ilvl="0" w:tplc="7FD20A28">
      <w:start w:val="1"/>
      <w:numFmt w:val="bullet"/>
      <w:lvlText w:val=""/>
      <w:lvlJc w:val="left"/>
      <w:pPr>
        <w:ind w:left="360" w:hanging="216"/>
      </w:pPr>
      <w:rPr>
        <w:rFonts w:ascii="Wingdings" w:hAnsi="Wingdings" w:hint="default"/>
        <w:color w:val="808080" w:themeColor="background1" w:themeShade="8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224323"/>
    <w:multiLevelType w:val="hybridMultilevel"/>
    <w:tmpl w:val="C8A02D70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2" w15:restartNumberingAfterBreak="0">
    <w:nsid w:val="60CF40D4"/>
    <w:multiLevelType w:val="hybridMultilevel"/>
    <w:tmpl w:val="8DC09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A620C2"/>
    <w:multiLevelType w:val="hybridMultilevel"/>
    <w:tmpl w:val="C5BAE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2705392">
    <w:abstractNumId w:val="5"/>
  </w:num>
  <w:num w:numId="2" w16cid:durableId="391735606">
    <w:abstractNumId w:val="7"/>
  </w:num>
  <w:num w:numId="3" w16cid:durableId="141822345">
    <w:abstractNumId w:val="4"/>
  </w:num>
  <w:num w:numId="4" w16cid:durableId="651645482">
    <w:abstractNumId w:val="8"/>
  </w:num>
  <w:num w:numId="5" w16cid:durableId="1259413336">
    <w:abstractNumId w:val="10"/>
  </w:num>
  <w:num w:numId="6" w16cid:durableId="577831729">
    <w:abstractNumId w:val="6"/>
  </w:num>
  <w:num w:numId="7" w16cid:durableId="74714966">
    <w:abstractNumId w:val="2"/>
  </w:num>
  <w:num w:numId="8" w16cid:durableId="1206063616">
    <w:abstractNumId w:val="11"/>
  </w:num>
  <w:num w:numId="9" w16cid:durableId="987369085">
    <w:abstractNumId w:val="1"/>
  </w:num>
  <w:num w:numId="10" w16cid:durableId="931473884">
    <w:abstractNumId w:val="12"/>
  </w:num>
  <w:num w:numId="11" w16cid:durableId="1213467893">
    <w:abstractNumId w:val="13"/>
  </w:num>
  <w:num w:numId="12" w16cid:durableId="968391481">
    <w:abstractNumId w:val="9"/>
  </w:num>
  <w:num w:numId="13" w16cid:durableId="1110666523">
    <w:abstractNumId w:val="0"/>
  </w:num>
  <w:num w:numId="14" w16cid:durableId="8216568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MjaxNDO2tDQxNzBQ0lEKTi0uzszPAymwrAUA/96qtSwAAAA="/>
  </w:docVars>
  <w:rsids>
    <w:rsidRoot w:val="00AA4D0B"/>
    <w:rsid w:val="000330E7"/>
    <w:rsid w:val="000743F4"/>
    <w:rsid w:val="00076D94"/>
    <w:rsid w:val="0008351F"/>
    <w:rsid w:val="00086756"/>
    <w:rsid w:val="000A0B2D"/>
    <w:rsid w:val="000C5C39"/>
    <w:rsid w:val="000D100C"/>
    <w:rsid w:val="000D2A55"/>
    <w:rsid w:val="000F2D36"/>
    <w:rsid w:val="000F5788"/>
    <w:rsid w:val="00104104"/>
    <w:rsid w:val="0014106B"/>
    <w:rsid w:val="00145B6F"/>
    <w:rsid w:val="00163DBA"/>
    <w:rsid w:val="00172285"/>
    <w:rsid w:val="0019171F"/>
    <w:rsid w:val="001A5E37"/>
    <w:rsid w:val="001B15DB"/>
    <w:rsid w:val="001C260B"/>
    <w:rsid w:val="001C573D"/>
    <w:rsid w:val="001F5301"/>
    <w:rsid w:val="0020109B"/>
    <w:rsid w:val="00226E8A"/>
    <w:rsid w:val="002801D4"/>
    <w:rsid w:val="002E3984"/>
    <w:rsid w:val="002F29DA"/>
    <w:rsid w:val="002F75C0"/>
    <w:rsid w:val="00306D4E"/>
    <w:rsid w:val="003169B9"/>
    <w:rsid w:val="00324FD4"/>
    <w:rsid w:val="00332626"/>
    <w:rsid w:val="00355605"/>
    <w:rsid w:val="00355F43"/>
    <w:rsid w:val="003A4C94"/>
    <w:rsid w:val="003D38F8"/>
    <w:rsid w:val="00412882"/>
    <w:rsid w:val="004700D7"/>
    <w:rsid w:val="004903BA"/>
    <w:rsid w:val="004A3775"/>
    <w:rsid w:val="004C0CC7"/>
    <w:rsid w:val="004C20E9"/>
    <w:rsid w:val="004E0166"/>
    <w:rsid w:val="004E6715"/>
    <w:rsid w:val="0050061F"/>
    <w:rsid w:val="00501174"/>
    <w:rsid w:val="00516881"/>
    <w:rsid w:val="005823F9"/>
    <w:rsid w:val="00586D79"/>
    <w:rsid w:val="005A5F97"/>
    <w:rsid w:val="005B062C"/>
    <w:rsid w:val="005B5973"/>
    <w:rsid w:val="005B7A48"/>
    <w:rsid w:val="005D1103"/>
    <w:rsid w:val="005E36D0"/>
    <w:rsid w:val="00600C9E"/>
    <w:rsid w:val="00607146"/>
    <w:rsid w:val="0061468D"/>
    <w:rsid w:val="006307FB"/>
    <w:rsid w:val="00640AA1"/>
    <w:rsid w:val="00652EE3"/>
    <w:rsid w:val="0068027E"/>
    <w:rsid w:val="0068189F"/>
    <w:rsid w:val="006856DA"/>
    <w:rsid w:val="006922B6"/>
    <w:rsid w:val="006A33CC"/>
    <w:rsid w:val="006A3BE0"/>
    <w:rsid w:val="006E6D81"/>
    <w:rsid w:val="007C2018"/>
    <w:rsid w:val="00842DBA"/>
    <w:rsid w:val="008455B1"/>
    <w:rsid w:val="00852FC4"/>
    <w:rsid w:val="00871A35"/>
    <w:rsid w:val="0088452C"/>
    <w:rsid w:val="008A383A"/>
    <w:rsid w:val="008B2328"/>
    <w:rsid w:val="008E2DCF"/>
    <w:rsid w:val="009227EC"/>
    <w:rsid w:val="0094743B"/>
    <w:rsid w:val="00950E3B"/>
    <w:rsid w:val="0097545B"/>
    <w:rsid w:val="009869D7"/>
    <w:rsid w:val="009961AB"/>
    <w:rsid w:val="009A2A1D"/>
    <w:rsid w:val="009D4974"/>
    <w:rsid w:val="009D5A6D"/>
    <w:rsid w:val="009D7DF4"/>
    <w:rsid w:val="009F5C05"/>
    <w:rsid w:val="00A17DCE"/>
    <w:rsid w:val="00A2124C"/>
    <w:rsid w:val="00A26104"/>
    <w:rsid w:val="00A27612"/>
    <w:rsid w:val="00A27D09"/>
    <w:rsid w:val="00A34603"/>
    <w:rsid w:val="00A41E82"/>
    <w:rsid w:val="00A70F4B"/>
    <w:rsid w:val="00A73CE1"/>
    <w:rsid w:val="00A95B72"/>
    <w:rsid w:val="00A97A93"/>
    <w:rsid w:val="00AA2532"/>
    <w:rsid w:val="00AA4D0B"/>
    <w:rsid w:val="00AC4C56"/>
    <w:rsid w:val="00AD1ABD"/>
    <w:rsid w:val="00AE1735"/>
    <w:rsid w:val="00AE3C56"/>
    <w:rsid w:val="00AE6F31"/>
    <w:rsid w:val="00B2658B"/>
    <w:rsid w:val="00B643DD"/>
    <w:rsid w:val="00BA0F7C"/>
    <w:rsid w:val="00BC6A9F"/>
    <w:rsid w:val="00BC6C18"/>
    <w:rsid w:val="00C527B5"/>
    <w:rsid w:val="00C675F6"/>
    <w:rsid w:val="00C67F80"/>
    <w:rsid w:val="00C73FD4"/>
    <w:rsid w:val="00C74FEF"/>
    <w:rsid w:val="00C83731"/>
    <w:rsid w:val="00C866D0"/>
    <w:rsid w:val="00CA7EA8"/>
    <w:rsid w:val="00D05FE5"/>
    <w:rsid w:val="00D077F0"/>
    <w:rsid w:val="00D16CE6"/>
    <w:rsid w:val="00D62EF1"/>
    <w:rsid w:val="00D90C2C"/>
    <w:rsid w:val="00D95DC3"/>
    <w:rsid w:val="00DA2C38"/>
    <w:rsid w:val="00DA6828"/>
    <w:rsid w:val="00DB1D1E"/>
    <w:rsid w:val="00E044F4"/>
    <w:rsid w:val="00E14D27"/>
    <w:rsid w:val="00E238C2"/>
    <w:rsid w:val="00E35CC4"/>
    <w:rsid w:val="00E6717E"/>
    <w:rsid w:val="00E75773"/>
    <w:rsid w:val="00E94B42"/>
    <w:rsid w:val="00E96FAB"/>
    <w:rsid w:val="00EA1EDA"/>
    <w:rsid w:val="00EB3B4E"/>
    <w:rsid w:val="00EF6EA1"/>
    <w:rsid w:val="00F20A70"/>
    <w:rsid w:val="00F457B2"/>
    <w:rsid w:val="00F569A1"/>
    <w:rsid w:val="00F866F2"/>
    <w:rsid w:val="00F94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EA03C"/>
  <w15:chartTrackingRefBased/>
  <w15:docId w15:val="{0A4212A4-1C69-45B8-B118-A43CE11A0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49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9D4974"/>
  </w:style>
  <w:style w:type="character" w:customStyle="1" w:styleId="eop">
    <w:name w:val="eop"/>
    <w:basedOn w:val="DefaultParagraphFont"/>
    <w:rsid w:val="009D4974"/>
  </w:style>
  <w:style w:type="paragraph" w:styleId="NoSpacing">
    <w:name w:val="No Spacing"/>
    <w:uiPriority w:val="1"/>
    <w:qFormat/>
    <w:rsid w:val="009D4974"/>
    <w:pPr>
      <w:spacing w:after="0" w:line="240" w:lineRule="auto"/>
    </w:pPr>
  </w:style>
  <w:style w:type="paragraph" w:styleId="ListParagraph">
    <w:name w:val="List Paragraph"/>
    <w:basedOn w:val="Normal"/>
    <w:uiPriority w:val="1"/>
    <w:qFormat/>
    <w:rsid w:val="009D497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D4974"/>
    <w:rPr>
      <w:color w:val="605E5C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600C9E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A34603"/>
    <w:pPr>
      <w:widowControl w:val="0"/>
      <w:autoSpaceDE w:val="0"/>
      <w:autoSpaceDN w:val="0"/>
      <w:spacing w:before="12" w:after="0" w:line="240" w:lineRule="auto"/>
      <w:ind w:left="20"/>
    </w:pPr>
    <w:rPr>
      <w:rFonts w:ascii="Arial" w:eastAsia="Arial" w:hAnsi="Arial" w:cs="Arial"/>
      <w:kern w:val="0"/>
      <w:sz w:val="24"/>
      <w:szCs w:val="24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A34603"/>
    <w:rPr>
      <w:rFonts w:ascii="Arial" w:eastAsia="Arial" w:hAnsi="Arial" w:cs="Arial"/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-Mac2513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linkedin.com/in/andrew-macdonald-full-stack-developer" TargetMode="External"/><Relationship Id="rId5" Type="http://schemas.openxmlformats.org/officeDocument/2006/relationships/styles" Target="styles.xml"/><Relationship Id="rId10" Type="http://schemas.openxmlformats.org/officeDocument/2006/relationships/hyperlink" Target="https://github.com/A-Mac2513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linkedin.com/in/andrew-macdonald-full-stack-developer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A40E19326B8749A18CA9D270A68D34" ma:contentTypeVersion="15" ma:contentTypeDescription="Create a new document." ma:contentTypeScope="" ma:versionID="266fd510274d8bb107a9c6529acc225c">
  <xsd:schema xmlns:xsd="http://www.w3.org/2001/XMLSchema" xmlns:xs="http://www.w3.org/2001/XMLSchema" xmlns:p="http://schemas.microsoft.com/office/2006/metadata/properties" xmlns:ns2="511f89d5-29ad-435d-be5d-7af5c9f5af54" xmlns:ns3="41ae8a2b-9863-4c97-a487-5f219b824593" targetNamespace="http://schemas.microsoft.com/office/2006/metadata/properties" ma:root="true" ma:fieldsID="4fd1135445c9b3833c6c8e8929264024" ns2:_="" ns3:_="">
    <xsd:import namespace="511f89d5-29ad-435d-be5d-7af5c9f5af54"/>
    <xsd:import namespace="41ae8a2b-9863-4c97-a487-5f219b8245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f89d5-29ad-435d-be5d-7af5c9f5af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d67ebbd-4ed3-42c2-916d-122ec9a29c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ae8a2b-9863-4c97-a487-5f219b82459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e6f77a6f-9020-4a05-84d6-cd638d5bbf95}" ma:internalName="TaxCatchAll" ma:showField="CatchAllData" ma:web="41ae8a2b-9863-4c97-a487-5f219b8245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11f89d5-29ad-435d-be5d-7af5c9f5af54">
      <Terms xmlns="http://schemas.microsoft.com/office/infopath/2007/PartnerControls"/>
    </lcf76f155ced4ddcb4097134ff3c332f>
    <TaxCatchAll xmlns="41ae8a2b-9863-4c97-a487-5f219b824593" xsi:nil="true"/>
  </documentManagement>
</p:properties>
</file>

<file path=customXml/itemProps1.xml><?xml version="1.0" encoding="utf-8"?>
<ds:datastoreItem xmlns:ds="http://schemas.openxmlformats.org/officeDocument/2006/customXml" ds:itemID="{FD5EB7F2-778C-4F77-90DE-DEDD5EBBA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1f89d5-29ad-435d-be5d-7af5c9f5af54"/>
    <ds:schemaRef ds:uri="41ae8a2b-9863-4c97-a487-5f219b8245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34AD16-FA38-409D-A594-1726BD3803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47D078-A3B9-4FBA-8367-C5EA695A4161}">
  <ds:schemaRefs>
    <ds:schemaRef ds:uri="http://schemas.microsoft.com/office/2006/metadata/properties"/>
    <ds:schemaRef ds:uri="http://schemas.microsoft.com/office/infopath/2007/PartnerControls"/>
    <ds:schemaRef ds:uri="511f89d5-29ad-435d-be5d-7af5c9f5af54"/>
    <ds:schemaRef ds:uri="41ae8a2b-9863-4c97-a487-5f219b82459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7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MacDonald</dc:creator>
  <cp:keywords/>
  <dc:description/>
  <cp:lastModifiedBy>Andrew Macdonald</cp:lastModifiedBy>
  <cp:revision>5</cp:revision>
  <dcterms:created xsi:type="dcterms:W3CDTF">2023-07-08T18:38:00Z</dcterms:created>
  <dcterms:modified xsi:type="dcterms:W3CDTF">2023-07-18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A40E19326B8749A18CA9D270A68D34</vt:lpwstr>
  </property>
  <property fmtid="{D5CDD505-2E9C-101B-9397-08002B2CF9AE}" pid="3" name="MediaServiceImageTags">
    <vt:lpwstr/>
  </property>
</Properties>
</file>